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cd101824058892440c51ddbc7f8dfe6b425eb35"/>
    <w:p>
      <w:pPr>
        <w:pStyle w:val="Heading1"/>
      </w:pPr>
      <w:r>
        <w:t xml:space="preserve">Cover Letter for Electrician Position in Qatar Doha</w:t>
      </w:r>
    </w:p>
    <w:p>
      <w:pPr>
        <w:pStyle w:val="FirstParagraph"/>
      </w:pPr>
      <w:r>
        <w:t xml:space="preserve">Dear [Hiring Manager's Name],</w:t>
      </w:r>
    </w:p>
    <w:p>
      <w:pPr>
        <w:pStyle w:val="BodyText"/>
      </w:pPr>
      <w:r>
        <w:t xml:space="preserve">I am writing to express my interest in the Electrician position at your esteemed organization in Qatar Doha. With a robust background in electrical systems installation, maintenance, and repair, I am confident that my skills and experience align perfectly with the requirements of this role. As a dedicated professional who has worked extensively in both local and international markets, I am eager to contribute my expertise to the dynamic infrastructure projects of Qatar Doha. This letter outlines my qualifications, passion for electrical work, and commitment to delivering excellence in every project I undertake.</w:t>
      </w:r>
    </w:p>
    <w:p>
      <w:pPr>
        <w:pStyle w:val="BodyText"/>
      </w:pPr>
      <w:r>
        <w:t xml:space="preserve">As an Electrician with over [X years] of experience, I have developed a comprehensive understanding of electrical systems that cater to residential, commercial, and industrial settings. My career has been shaped by rigorous training and hands-on experience in Qatar Doha, where the unique demands of the region’s infrastructure have honed my ability to adapt to diverse challenges. From designing efficient power distribution networks to troubleshooting complex electrical faults, I take pride in ensuring safety, reliability, and compliance with industry standards. The opportunity to work as an Electrician in Qatar Doha is particularly meaningful because it allows me to apply my skills in a region that is rapidly evolving and prioritizing innovation in its energy and construction sectors.</w:t>
      </w:r>
    </w:p>
    <w:p>
      <w:pPr>
        <w:pStyle w:val="BodyText"/>
      </w:pPr>
      <w:r>
        <w:t xml:space="preserve">One of my key strengths as an Electrician is my ability to combine technical precision with practical problem-solving. In Qatar Doha, where the climate and urban development create unique challenges, I have consistently demonstrated the capacity to deliver high-quality results under pressure. For instance, during a recent project in [specific location or company name in Doha], I was responsible for installing advanced electrical systems for a commercial complex. This required not only meticulous planning but also close collaboration with engineers and construction teams to ensure seamless integration with the building’s design. My attention to detail and commitment to safety protocols ensured that the project was completed ahead of schedule without compromising on quality.</w:t>
      </w:r>
    </w:p>
    <w:p>
      <w:pPr>
        <w:pStyle w:val="BodyText"/>
      </w:pPr>
      <w:r>
        <w:t xml:space="preserve">Another aspect of my work as an Electrician in Qatar Doha is my expertise in renewable energy systems. The country’s growing emphasis on sustainability has driven demand for professionals who can install and maintain solar panels, energy-efficient lighting, and smart grid technologies. I have successfully completed certifications in [specific courses or licenses related to renewable energy], which have equipped me with the knowledge to contribute to Qatar’s vision of a greener future. Whether it is optimizing electrical systems for energy efficiency or ensuring compliance with local regulations, I am committed to supporting the region’s environmental and economic goals.</w:t>
      </w:r>
    </w:p>
    <w:p>
      <w:pPr>
        <w:pStyle w:val="BodyText"/>
      </w:pPr>
      <w:r>
        <w:t xml:space="preserve">My experience as an Electrician in Qatar Doha has also exposed me to the importance of teamwork and communication in large-scale projects. I have worked closely with multidisciplinary teams, including architects, engineers, and project managers, to ensure that electrical solutions meet both functional and aesthetic requirements. This collaborative approach has allowed me to develop strong interpersonal skills, which are essential for fostering positive relationships with clients and colleagues alike. Additionally, my fluency in [language(s) relevant to Doha] enables me to effectively communicate with local stakeholders, further enhancing the efficiency of my work.</w:t>
      </w:r>
    </w:p>
    <w:p>
      <w:pPr>
        <w:pStyle w:val="BodyText"/>
      </w:pPr>
      <w:r>
        <w:t xml:space="preserve">What sets me apart as an Electrician in Qatar Doha is my unwavering dedication to safety and continuous learning. I regularly attend workshops and training sessions to stay updated on the latest advancements in electrical technology, such as smart home systems, automated controls, and energy management solutions. This proactive approach ensures that I remain at the forefront of industry trends while maintaining the highest standards of professionalism. Furthermore, I am certified in [specific safety certifications, e.g., OSHA or local Qatari standards], which underscores my commitment to upholding safety protocols on every job site.</w:t>
      </w:r>
    </w:p>
    <w:p>
      <w:pPr>
        <w:pStyle w:val="BodyText"/>
      </w:pPr>
      <w:r>
        <w:t xml:space="preserve">In addition to my technical skills, I bring a strong work ethic and a customer-centric mindset to every project. As an Electrician in Qatar Doha, I understand the importance of meeting deadlines without sacrificing quality. Whether it is addressing urgent electrical emergencies or managing long-term infrastructure projects, I approach each task with diligence and a focus on client satisfaction. My ability to remain calm under pressure and deliver reliable solutions has earned me a reputation for trustworthiness among employers and peers alike.</w:t>
      </w:r>
    </w:p>
    <w:p>
      <w:pPr>
        <w:pStyle w:val="BodyText"/>
      </w:pPr>
      <w:r>
        <w:t xml:space="preserve">I am particularly drawn to the opportunity of working as an Electrician in Qatar Doha because of the region’s ambitious development plans, including projects like [mention specific projects or initiatives in Doha, e.g., the Lusail City infrastructure or World Cup venues]. These endeavors require skilled professionals who can contribute to creating a modern, sustainable built environment. I am eager to play a role in shaping this future by leveraging my expertise and passion for electrical work.</w:t>
      </w:r>
    </w:p>
    <w:p>
      <w:pPr>
        <w:pStyle w:val="BodyText"/>
      </w:pPr>
      <w:r>
        <w:t xml:space="preserve">In conclusion, I am confident that my qualifications as an Electrician, combined with my experience in Qatar Doha, make me a strong candidate for this position. I would be honored to contribute to your organization’s success by delivering exceptional electrical services that meet the highest standards of quality and innovation. Thank you for considering my application. I look forward to the opportunity to discuss how I can support your team’s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Qatar Doha</dc:title>
  <dc:creator/>
  <cp:keywords/>
  <dcterms:created xsi:type="dcterms:W3CDTF">2026-07-23T05:35:22Z</dcterms:created>
  <dcterms:modified xsi:type="dcterms:W3CDTF">2026-07-23T05:35:22Z</dcterms:modified>
</cp:coreProperties>
</file>

<file path=docProps/custom.xml><?xml version="1.0" encoding="utf-8"?>
<Properties xmlns="http://schemas.openxmlformats.org/officeDocument/2006/custom-properties" xmlns:vt="http://schemas.openxmlformats.org/officeDocument/2006/docPropsVTypes"/>
</file>